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utsch-german"/>
      <w:bookmarkEnd w:id="21"/>
      <w:r>
        <w:t xml:space="preserve">Deutsch / Germ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Kör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er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anszendent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87c1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